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a30045</w:t>
        </w:r>
      </w:hyperlink>
      <w:r>
        <w:t xml:space="preserve"> </w:t>
      </w:r>
      <w:r>
        <w:t xml:space="preserve">on March 3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https://orcid.org/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https://orcid.org/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2a30045575a47fb3130ff6e7f94c17f99fea0d98"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a30045575a47fb3130ff6e7f94c17f99fea0d98/"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2a30045575a47fb3130ff6e7f94c17f99fea0d98"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a30045575a47fb3130ff6e7f94c17f99fea0d98/"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3-30T21:26:26Z</dcterms:created>
  <dcterms:modified xsi:type="dcterms:W3CDTF">2021-03-30T21: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